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7E9413" w14:textId="385385CF" w:rsidR="009E494C" w:rsidRPr="008706AE" w:rsidRDefault="00DA248C" w:rsidP="005744C9">
      <w:pPr>
        <w:ind w:left="2160" w:firstLine="720"/>
        <w:rPr>
          <w:sz w:val="40"/>
          <w:szCs w:val="40"/>
        </w:rPr>
      </w:pPr>
      <w:r>
        <w:rPr>
          <w:sz w:val="40"/>
          <w:szCs w:val="40"/>
        </w:rPr>
        <w:t>Group 22</w:t>
      </w:r>
      <w:r w:rsidR="008706AE" w:rsidRPr="008706AE">
        <w:rPr>
          <w:sz w:val="40"/>
          <w:szCs w:val="40"/>
        </w:rPr>
        <w:t xml:space="preserve"> Contact details</w:t>
      </w:r>
    </w:p>
    <w:tbl>
      <w:tblPr>
        <w:tblStyle w:val="TableGrid"/>
        <w:tblW w:w="12582" w:type="dxa"/>
        <w:tblLook w:val="04A0" w:firstRow="1" w:lastRow="0" w:firstColumn="1" w:lastColumn="0" w:noHBand="0" w:noVBand="1"/>
      </w:tblPr>
      <w:tblGrid>
        <w:gridCol w:w="1474"/>
        <w:gridCol w:w="4046"/>
        <w:gridCol w:w="326"/>
        <w:gridCol w:w="1721"/>
        <w:gridCol w:w="5015"/>
      </w:tblGrid>
      <w:tr w:rsidR="008706AE" w14:paraId="06D0DF23" w14:textId="77777777" w:rsidTr="00E3164E">
        <w:tc>
          <w:tcPr>
            <w:tcW w:w="1474" w:type="dxa"/>
          </w:tcPr>
          <w:p w14:paraId="0D037E3D" w14:textId="3289A732" w:rsidR="008706AE" w:rsidRDefault="008706AE" w:rsidP="008706AE">
            <w:pPr>
              <w:jc w:val="center"/>
            </w:pPr>
          </w:p>
        </w:tc>
        <w:tc>
          <w:tcPr>
            <w:tcW w:w="4046" w:type="dxa"/>
          </w:tcPr>
          <w:p w14:paraId="5E55F1D1" w14:textId="77777777" w:rsidR="005744C9" w:rsidRDefault="005744C9" w:rsidP="005744C9">
            <w:pPr>
              <w:jc w:val="center"/>
            </w:pPr>
            <w:r>
              <w:t xml:space="preserve"> </w:t>
            </w:r>
            <w:r>
              <w:t>Liam Marsh</w:t>
            </w:r>
          </w:p>
          <w:p w14:paraId="222AD5D7" w14:textId="77777777" w:rsidR="005744C9" w:rsidRDefault="005744C9" w:rsidP="005744C9">
            <w:pPr>
              <w:jc w:val="center"/>
            </w:pPr>
            <w:hyperlink r:id="rId4" w:history="1">
              <w:r w:rsidRPr="00903C6A">
                <w:rPr>
                  <w:rStyle w:val="Hyperlink"/>
                </w:rPr>
                <w:t>liam.marsh@manchester.ac.uk</w:t>
              </w:r>
            </w:hyperlink>
          </w:p>
          <w:p w14:paraId="605A56B2" w14:textId="77777777" w:rsidR="005744C9" w:rsidRDefault="005744C9" w:rsidP="005744C9">
            <w:r>
              <w:t>Role:  Leader (Semester 2)</w:t>
            </w:r>
          </w:p>
          <w:p w14:paraId="04BCD058" w14:textId="77777777" w:rsidR="005744C9" w:rsidRDefault="005744C9" w:rsidP="005744C9">
            <w:r>
              <w:t>Technical Preferences: Analysis, firmware</w:t>
            </w:r>
          </w:p>
          <w:p w14:paraId="5A91861A" w14:textId="77777777" w:rsidR="005744C9" w:rsidRDefault="005744C9" w:rsidP="005744C9">
            <w:r>
              <w:t xml:space="preserve">Learning Preference: </w:t>
            </w:r>
            <w:r w:rsidRPr="00567486">
              <w:t>Activist</w:t>
            </w:r>
          </w:p>
          <w:p w14:paraId="6E75103E" w14:textId="1BD26DE3" w:rsidR="00567486" w:rsidRDefault="005744C9" w:rsidP="005744C9">
            <w:r>
              <w:t>Belbin: Completer Finisher</w:t>
            </w:r>
          </w:p>
        </w:tc>
        <w:tc>
          <w:tcPr>
            <w:tcW w:w="326" w:type="dxa"/>
          </w:tcPr>
          <w:p w14:paraId="1BFD194E" w14:textId="77777777" w:rsidR="008706AE" w:rsidRDefault="008706AE" w:rsidP="008706AE">
            <w:pPr>
              <w:jc w:val="center"/>
            </w:pPr>
          </w:p>
        </w:tc>
        <w:tc>
          <w:tcPr>
            <w:tcW w:w="1721" w:type="dxa"/>
          </w:tcPr>
          <w:p w14:paraId="57C085B3" w14:textId="32B706B9" w:rsidR="008706AE" w:rsidRDefault="005744C9" w:rsidP="008706AE">
            <w:pPr>
              <w:jc w:val="center"/>
            </w:pPr>
            <w:r>
              <w:rPr>
                <w:noProof/>
                <w:lang w:eastAsia="en-GB"/>
              </w:rPr>
              <w:t xml:space="preserve"> </w:t>
            </w:r>
          </w:p>
        </w:tc>
        <w:tc>
          <w:tcPr>
            <w:tcW w:w="5015" w:type="dxa"/>
          </w:tcPr>
          <w:p w14:paraId="55CBCEFF" w14:textId="63CD8436" w:rsidR="00046CEC" w:rsidRDefault="00046CEC" w:rsidP="00A155A8">
            <w:bookmarkStart w:id="0" w:name="_GoBack"/>
            <w:bookmarkEnd w:id="0"/>
          </w:p>
        </w:tc>
      </w:tr>
      <w:tr w:rsidR="008706AE" w14:paraId="1A0FD9CB" w14:textId="77777777" w:rsidTr="00E3164E">
        <w:tc>
          <w:tcPr>
            <w:tcW w:w="1474" w:type="dxa"/>
          </w:tcPr>
          <w:p w14:paraId="160CF4AB" w14:textId="4AEBBF25" w:rsidR="008706AE" w:rsidRDefault="008706AE" w:rsidP="008706AE">
            <w:pPr>
              <w:jc w:val="center"/>
            </w:pPr>
          </w:p>
        </w:tc>
        <w:tc>
          <w:tcPr>
            <w:tcW w:w="4046" w:type="dxa"/>
          </w:tcPr>
          <w:p w14:paraId="682B3AAE" w14:textId="72A09F72" w:rsidR="003927A1" w:rsidRPr="00E3164E" w:rsidRDefault="003927A1" w:rsidP="003927A1">
            <w:pPr>
              <w:rPr>
                <w:lang w:val="es-EC"/>
              </w:rPr>
            </w:pPr>
            <w:r>
              <w:t xml:space="preserve">                                       </w:t>
            </w:r>
            <w:r w:rsidRPr="00E3164E">
              <w:rPr>
                <w:lang w:val="es-EC"/>
              </w:rPr>
              <w:t>Osama Othman</w:t>
            </w:r>
          </w:p>
          <w:p w14:paraId="17A8581D" w14:textId="0655E074" w:rsidR="00A155A8" w:rsidRPr="00E3164E" w:rsidRDefault="005744C9" w:rsidP="00A155A8">
            <w:pPr>
              <w:jc w:val="center"/>
              <w:rPr>
                <w:lang w:val="es-EC"/>
              </w:rPr>
            </w:pPr>
            <w:hyperlink r:id="rId5" w:history="1">
              <w:r w:rsidR="003927A1" w:rsidRPr="00E3164E">
                <w:rPr>
                  <w:rStyle w:val="Hyperlink"/>
                  <w:lang w:val="es-EC"/>
                </w:rPr>
                <w:t>Osama.Osman@studnet.manchester.ac.uk</w:t>
              </w:r>
            </w:hyperlink>
          </w:p>
          <w:p w14:paraId="30491C24" w14:textId="3AB52259" w:rsidR="00BE7003" w:rsidRDefault="00BE7003" w:rsidP="00A155A8">
            <w:r>
              <w:t xml:space="preserve">Role: </w:t>
            </w:r>
            <w:r w:rsidR="003927A1">
              <w:t xml:space="preserve">Technical advisor and Project member </w:t>
            </w:r>
          </w:p>
          <w:p w14:paraId="7FC94F1D" w14:textId="63AA481B" w:rsidR="00AE749F" w:rsidRDefault="00A155A8" w:rsidP="00A155A8">
            <w:r>
              <w:t xml:space="preserve">Technical </w:t>
            </w:r>
            <w:r w:rsidR="00AE749F">
              <w:t xml:space="preserve">Preferences: </w:t>
            </w:r>
            <w:r w:rsidR="003927A1">
              <w:t>C++, Digital Logic and</w:t>
            </w:r>
            <w:r w:rsidR="00D7083E">
              <w:t xml:space="preserve"> digital components </w:t>
            </w:r>
          </w:p>
          <w:p w14:paraId="68ED1B05" w14:textId="4548E1D3" w:rsidR="008706AE" w:rsidRDefault="00A155A8" w:rsidP="00A155A8">
            <w:r>
              <w:t>Learning Preference:</w:t>
            </w:r>
            <w:r w:rsidR="00567486">
              <w:t xml:space="preserve"> </w:t>
            </w:r>
            <w:r w:rsidR="002A1BB6">
              <w:t>theorists/reflector</w:t>
            </w:r>
          </w:p>
          <w:p w14:paraId="6B328906" w14:textId="1AF1D8D5" w:rsidR="00567486" w:rsidRDefault="00567486" w:rsidP="00A155A8">
            <w:r>
              <w:t xml:space="preserve">Belbin: </w:t>
            </w:r>
            <w:r w:rsidR="002A1BB6">
              <w:t>completer finisher</w:t>
            </w:r>
          </w:p>
        </w:tc>
        <w:tc>
          <w:tcPr>
            <w:tcW w:w="326" w:type="dxa"/>
          </w:tcPr>
          <w:p w14:paraId="0CBF8ED6" w14:textId="77777777" w:rsidR="008706AE" w:rsidRDefault="008706AE" w:rsidP="003927A1"/>
        </w:tc>
        <w:tc>
          <w:tcPr>
            <w:tcW w:w="1721" w:type="dxa"/>
          </w:tcPr>
          <w:p w14:paraId="2BD771B3" w14:textId="77777777" w:rsidR="008706AE" w:rsidRDefault="00FD593E" w:rsidP="008706AE">
            <w:pPr>
              <w:jc w:val="center"/>
            </w:pPr>
            <w:r>
              <w:t>Photo</w:t>
            </w:r>
          </w:p>
          <w:p w14:paraId="03319E39" w14:textId="77777777" w:rsidR="00FD593E" w:rsidRDefault="00FD593E" w:rsidP="008706AE">
            <w:pPr>
              <w:jc w:val="center"/>
            </w:pPr>
            <w:r>
              <w:t>here</w:t>
            </w:r>
          </w:p>
        </w:tc>
        <w:tc>
          <w:tcPr>
            <w:tcW w:w="5015" w:type="dxa"/>
          </w:tcPr>
          <w:p w14:paraId="218F9B0B" w14:textId="47A90EA3" w:rsidR="00BE7003" w:rsidRDefault="00B97C20" w:rsidP="00235106">
            <w:r>
              <w:t xml:space="preserve">                            Subhi Alsous</w:t>
            </w:r>
          </w:p>
          <w:p w14:paraId="1D3BC087" w14:textId="44CDC228" w:rsidR="00A155A8" w:rsidRDefault="00B97C20" w:rsidP="00567486">
            <w:pPr>
              <w:jc w:val="center"/>
            </w:pPr>
            <w:r>
              <w:t>subhi.alsous@student.manchester.ac.uk</w:t>
            </w:r>
          </w:p>
          <w:p w14:paraId="1855C91F" w14:textId="431C7D1C" w:rsidR="00BE7003" w:rsidRDefault="00BE7003" w:rsidP="00A155A8">
            <w:r>
              <w:t xml:space="preserve">Role:  </w:t>
            </w:r>
            <w:r w:rsidR="00FD747B">
              <w:t xml:space="preserve">Project member </w:t>
            </w:r>
          </w:p>
          <w:p w14:paraId="2E116814" w14:textId="0602D4F9" w:rsidR="008706AE" w:rsidRDefault="00E961FF" w:rsidP="00A155A8">
            <w:r>
              <w:t xml:space="preserve">Technical </w:t>
            </w:r>
            <w:r w:rsidR="00A155A8">
              <w:t xml:space="preserve">Preferences: </w:t>
            </w:r>
            <w:r w:rsidR="005A5F69">
              <w:t>Circuits</w:t>
            </w:r>
            <w:r w:rsidR="00AC65A6">
              <w:t xml:space="preserve">, </w:t>
            </w:r>
            <w:r w:rsidR="005A5F69">
              <w:t>PCB design</w:t>
            </w:r>
            <w:r w:rsidR="00AC65A6">
              <w:t xml:space="preserve">, </w:t>
            </w:r>
            <w:r w:rsidR="004B6002">
              <w:t>microcontroller programming</w:t>
            </w:r>
          </w:p>
          <w:p w14:paraId="6CD29B7C" w14:textId="29EADDA7" w:rsidR="008706AE" w:rsidRDefault="00A155A8" w:rsidP="00A155A8">
            <w:r>
              <w:t>Learning Preference:</w:t>
            </w:r>
            <w:r w:rsidR="00567486">
              <w:t xml:space="preserve"> </w:t>
            </w:r>
            <w:r w:rsidR="00AC65A6">
              <w:t xml:space="preserve">Verbal and linguistic </w:t>
            </w:r>
          </w:p>
          <w:p w14:paraId="66A3C42E" w14:textId="784A8348" w:rsidR="008706AE" w:rsidRDefault="00567486" w:rsidP="00567486">
            <w:r>
              <w:t xml:space="preserve">Belbin: </w:t>
            </w:r>
            <w:r w:rsidR="00DA71E8">
              <w:t>Shaper</w:t>
            </w:r>
          </w:p>
          <w:p w14:paraId="33A9F459" w14:textId="77777777" w:rsidR="008706AE" w:rsidRDefault="008706AE" w:rsidP="008706AE">
            <w:pPr>
              <w:jc w:val="center"/>
            </w:pPr>
          </w:p>
        </w:tc>
      </w:tr>
      <w:tr w:rsidR="00B97C20" w14:paraId="07277C0C" w14:textId="77777777" w:rsidTr="00E3164E">
        <w:tc>
          <w:tcPr>
            <w:tcW w:w="1474" w:type="dxa"/>
          </w:tcPr>
          <w:p w14:paraId="0A4A3FAD" w14:textId="10CE7D27" w:rsidR="00B97C20" w:rsidRDefault="00B97C20" w:rsidP="008706AE">
            <w:pPr>
              <w:jc w:val="center"/>
            </w:pPr>
            <w:r>
              <w:t xml:space="preserve"> </w:t>
            </w:r>
          </w:p>
        </w:tc>
        <w:tc>
          <w:tcPr>
            <w:tcW w:w="4046" w:type="dxa"/>
          </w:tcPr>
          <w:p w14:paraId="5D7975D6" w14:textId="77777777" w:rsidR="00B97C20" w:rsidRDefault="00B97C20" w:rsidP="003927A1"/>
        </w:tc>
        <w:tc>
          <w:tcPr>
            <w:tcW w:w="326" w:type="dxa"/>
          </w:tcPr>
          <w:p w14:paraId="17AA701B" w14:textId="77777777" w:rsidR="00B97C20" w:rsidRDefault="00B97C20" w:rsidP="003927A1"/>
        </w:tc>
        <w:tc>
          <w:tcPr>
            <w:tcW w:w="1721" w:type="dxa"/>
          </w:tcPr>
          <w:p w14:paraId="009B7BBA" w14:textId="77777777" w:rsidR="00B97C20" w:rsidRDefault="00B97C20" w:rsidP="008706AE">
            <w:pPr>
              <w:jc w:val="center"/>
            </w:pPr>
          </w:p>
        </w:tc>
        <w:tc>
          <w:tcPr>
            <w:tcW w:w="5015" w:type="dxa"/>
          </w:tcPr>
          <w:p w14:paraId="67E63FB9" w14:textId="77777777" w:rsidR="00B97C20" w:rsidRDefault="00B97C20" w:rsidP="00235106"/>
        </w:tc>
      </w:tr>
      <w:tr w:rsidR="008706AE" w:rsidRPr="00E3164E" w14:paraId="38C987D0" w14:textId="77777777" w:rsidTr="00E3164E">
        <w:tc>
          <w:tcPr>
            <w:tcW w:w="1474" w:type="dxa"/>
          </w:tcPr>
          <w:p w14:paraId="6D2303F4" w14:textId="77777777" w:rsidR="008706AE" w:rsidRDefault="00FD593E" w:rsidP="008706AE">
            <w:pPr>
              <w:jc w:val="center"/>
            </w:pPr>
            <w:r>
              <w:t>Photo</w:t>
            </w:r>
          </w:p>
          <w:p w14:paraId="735BA538" w14:textId="77777777" w:rsidR="00FD593E" w:rsidRDefault="00FD593E" w:rsidP="008706AE">
            <w:pPr>
              <w:jc w:val="center"/>
            </w:pPr>
            <w:r>
              <w:t>here</w:t>
            </w:r>
          </w:p>
        </w:tc>
        <w:tc>
          <w:tcPr>
            <w:tcW w:w="4046" w:type="dxa"/>
          </w:tcPr>
          <w:p w14:paraId="1DDE3FAB" w14:textId="2C34EB74" w:rsidR="008706AE" w:rsidRDefault="003068E1" w:rsidP="008706AE">
            <w:pPr>
              <w:jc w:val="center"/>
            </w:pPr>
            <w:r>
              <w:t>Abdullah Ahmed Akhtar</w:t>
            </w:r>
          </w:p>
          <w:p w14:paraId="723D535E" w14:textId="08468D3D" w:rsidR="00A155A8" w:rsidRDefault="003068E1" w:rsidP="00A155A8">
            <w:pPr>
              <w:jc w:val="center"/>
            </w:pPr>
            <w:r>
              <w:t>abdullahaakhtar924@gmail.com</w:t>
            </w:r>
          </w:p>
          <w:p w14:paraId="35B42B98" w14:textId="5B4EAF47" w:rsidR="00A7216F" w:rsidRDefault="00AE749F" w:rsidP="00E961FF">
            <w:r>
              <w:t xml:space="preserve">Role:  </w:t>
            </w:r>
            <w:r w:rsidR="003068E1">
              <w:t>project member</w:t>
            </w:r>
          </w:p>
          <w:p w14:paraId="5BF9362A" w14:textId="4C619E74" w:rsidR="008706AE" w:rsidRDefault="00E961FF" w:rsidP="00E961FF">
            <w:r>
              <w:t xml:space="preserve">Technical </w:t>
            </w:r>
            <w:r w:rsidR="00AE749F">
              <w:t xml:space="preserve">Preferences: </w:t>
            </w:r>
            <w:r w:rsidR="003068E1">
              <w:t>Planning and analysis</w:t>
            </w:r>
          </w:p>
          <w:p w14:paraId="029FE232" w14:textId="77777777" w:rsidR="008706AE" w:rsidRDefault="00E961FF" w:rsidP="00E961FF">
            <w:r>
              <w:t>Learning Preference:</w:t>
            </w:r>
            <w:r w:rsidR="00FD593E">
              <w:t xml:space="preserve"> </w:t>
            </w:r>
            <w:r w:rsidR="00FD593E" w:rsidRPr="00FD593E">
              <w:t>Pragmatist</w:t>
            </w:r>
          </w:p>
          <w:p w14:paraId="4AB55215" w14:textId="77777777" w:rsidR="008706AE" w:rsidRDefault="00567486" w:rsidP="00567486">
            <w:r>
              <w:t xml:space="preserve">Belbin: </w:t>
            </w:r>
            <w:r w:rsidR="00046CEC">
              <w:t>Team-Worker</w:t>
            </w:r>
          </w:p>
        </w:tc>
        <w:tc>
          <w:tcPr>
            <w:tcW w:w="326" w:type="dxa"/>
          </w:tcPr>
          <w:p w14:paraId="291AD922" w14:textId="77777777" w:rsidR="008706AE" w:rsidRDefault="008706AE" w:rsidP="008706AE">
            <w:pPr>
              <w:jc w:val="center"/>
            </w:pPr>
          </w:p>
        </w:tc>
        <w:tc>
          <w:tcPr>
            <w:tcW w:w="1721" w:type="dxa"/>
          </w:tcPr>
          <w:p w14:paraId="0608AE3E" w14:textId="77777777" w:rsidR="008706AE" w:rsidRDefault="008706AE" w:rsidP="008706AE">
            <w:pPr>
              <w:jc w:val="center"/>
            </w:pPr>
          </w:p>
        </w:tc>
        <w:tc>
          <w:tcPr>
            <w:tcW w:w="5015" w:type="dxa"/>
          </w:tcPr>
          <w:p w14:paraId="2EBF61C2" w14:textId="0840A92D" w:rsidR="008706AE" w:rsidRPr="00E3164E" w:rsidRDefault="00E3164E" w:rsidP="008706AE">
            <w:pPr>
              <w:jc w:val="center"/>
              <w:rPr>
                <w:lang w:val="es-EC"/>
              </w:rPr>
            </w:pPr>
            <w:r w:rsidRPr="00E3164E">
              <w:rPr>
                <w:lang w:val="es-EC"/>
              </w:rPr>
              <w:t>Marlon A. Guanoluisa Pozo</w:t>
            </w:r>
          </w:p>
          <w:p w14:paraId="33A6D2A1" w14:textId="03B23616" w:rsidR="00E3164E" w:rsidRDefault="005744C9" w:rsidP="008706AE">
            <w:pPr>
              <w:jc w:val="center"/>
              <w:rPr>
                <w:lang w:val="es-EC"/>
              </w:rPr>
            </w:pPr>
            <w:hyperlink r:id="rId6" w:history="1">
              <w:r w:rsidR="00E3164E" w:rsidRPr="00002394">
                <w:rPr>
                  <w:rStyle w:val="Hyperlink"/>
                  <w:lang w:val="es-EC"/>
                </w:rPr>
                <w:t>marlon.guanoluisapozo@student.manchester.ac.uk</w:t>
              </w:r>
            </w:hyperlink>
          </w:p>
          <w:p w14:paraId="7F161408" w14:textId="608FDC0E" w:rsidR="008706AE" w:rsidRPr="00E3164E" w:rsidRDefault="00E3164E" w:rsidP="00E3164E">
            <w:r w:rsidRPr="00E3164E">
              <w:t>Role: Project Member</w:t>
            </w:r>
          </w:p>
          <w:p w14:paraId="0D0B7ED4" w14:textId="6B472FFE" w:rsidR="008706AE" w:rsidRPr="00E3164E" w:rsidRDefault="00E3164E" w:rsidP="00567486">
            <w:r w:rsidRPr="00E3164E">
              <w:t xml:space="preserve">Technical Preferences: </w:t>
            </w:r>
            <w:r>
              <w:t>Mechanical design and Hardware</w:t>
            </w:r>
          </w:p>
          <w:p w14:paraId="0D0D51AD" w14:textId="4A50FB95" w:rsidR="008706AE" w:rsidRPr="00E3164E" w:rsidRDefault="00E3164E" w:rsidP="00E3164E">
            <w:r>
              <w:t>Learning Preference: Reflective/ Visual</w:t>
            </w:r>
          </w:p>
          <w:p w14:paraId="53031856" w14:textId="7FCC4CED" w:rsidR="008706AE" w:rsidRPr="00E3164E" w:rsidRDefault="00E3164E" w:rsidP="00E3164E">
            <w:r>
              <w:t xml:space="preserve">Belbin: </w:t>
            </w:r>
            <w:r w:rsidR="00DA71E8">
              <w:t>Team worker</w:t>
            </w:r>
          </w:p>
        </w:tc>
      </w:tr>
    </w:tbl>
    <w:p w14:paraId="266C17F9" w14:textId="77777777" w:rsidR="008706AE" w:rsidRPr="00E3164E" w:rsidRDefault="008706AE" w:rsidP="00E961FF"/>
    <w:sectPr w:rsidR="008706AE" w:rsidRPr="00E3164E" w:rsidSect="00E961FF">
      <w:pgSz w:w="16838" w:h="11906" w:orient="landscape"/>
      <w:pgMar w:top="2268" w:right="2381" w:bottom="2268" w:left="226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Mze3MDM3MTI1NDZW0lEKTi0uzszPAykwrAUAs6yXuCwAAAA="/>
  </w:docVars>
  <w:rsids>
    <w:rsidRoot w:val="0024014A"/>
    <w:rsid w:val="00046CEC"/>
    <w:rsid w:val="000D7D81"/>
    <w:rsid w:val="00113DBC"/>
    <w:rsid w:val="00235106"/>
    <w:rsid w:val="0024014A"/>
    <w:rsid w:val="002A1BB6"/>
    <w:rsid w:val="003068E1"/>
    <w:rsid w:val="003927A1"/>
    <w:rsid w:val="003F03A1"/>
    <w:rsid w:val="004B6002"/>
    <w:rsid w:val="00567486"/>
    <w:rsid w:val="005744C9"/>
    <w:rsid w:val="005A5F69"/>
    <w:rsid w:val="008706AE"/>
    <w:rsid w:val="0093336C"/>
    <w:rsid w:val="009E494C"/>
    <w:rsid w:val="00A155A8"/>
    <w:rsid w:val="00A7216F"/>
    <w:rsid w:val="00AC65A6"/>
    <w:rsid w:val="00AE749F"/>
    <w:rsid w:val="00AE78E8"/>
    <w:rsid w:val="00B97C20"/>
    <w:rsid w:val="00BE7003"/>
    <w:rsid w:val="00D7083E"/>
    <w:rsid w:val="00DA248C"/>
    <w:rsid w:val="00DA71E8"/>
    <w:rsid w:val="00E22452"/>
    <w:rsid w:val="00E3164E"/>
    <w:rsid w:val="00E961FF"/>
    <w:rsid w:val="00E972D9"/>
    <w:rsid w:val="00EC445B"/>
    <w:rsid w:val="00FD593E"/>
    <w:rsid w:val="00FD7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410AB"/>
  <w15:docId w15:val="{5F4588A8-67C5-4729-9027-31D15651DC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706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155A8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61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61FF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3927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rlon.guanoluisapozo@student.manchester.ac.uk" TargetMode="External"/><Relationship Id="rId5" Type="http://schemas.openxmlformats.org/officeDocument/2006/relationships/hyperlink" Target="mailto:Osama.Osman@studnet.manchester.ac.uk" TargetMode="External"/><Relationship Id="rId4" Type="http://schemas.openxmlformats.org/officeDocument/2006/relationships/hyperlink" Target="mailto:liam.marsh@manchester.ac.u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1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anchester</Company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Podd</dc:creator>
  <cp:keywords/>
  <dc:description/>
  <cp:lastModifiedBy>osama alsayed</cp:lastModifiedBy>
  <cp:revision>27</cp:revision>
  <dcterms:created xsi:type="dcterms:W3CDTF">2018-08-24T20:15:00Z</dcterms:created>
  <dcterms:modified xsi:type="dcterms:W3CDTF">2018-10-28T19:59:00Z</dcterms:modified>
</cp:coreProperties>
</file>